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༨བ]༄༅། །རྒྱ་གར་སྐད་དུ། ཛཱི་བ་སཱུ་ཏྲ། བོད་སྐད་དུ། སྨན་འཚོ་བའི་མདོ། །བམ་པོ་གཅིག་པ། ཐམས་ཅད་མཁྱེན་པ་ལ་ཕྱག་འཚལ་ལོ། །སྨན་པའི་མཆོག་སྟེ་ཉོན་མོངས་ནད་སེལ་དེ་ལ་ཕྱག་འཚལ་</w:t>
      </w:r>
      <w:r>
        <w:rPr>
          <w:rStyle w:val="FootnoteReference"/>
        </w:rPr>
        <w:footnoteReference w:id="21"/>
      </w:r>
      <w:r>
        <w:t xml:space="preserve">ནས། །འཕགས་པའི་བརྟུལ་ཞུགས་དྲང་སྲོང་མ་གཏོགས་སྐྱེས་བུ་བློ་ལྡན་པས། །རླུང་མཁྲིས་བད་ཀན་གསུམ་དང་འཕྲོད་སྤྱད་བག་བྱ་སྤྱོད་ལམ་གྱིས། །མི་ལུས་འདི་ཐོབ་དོན་ཡོད་འཚོ་བའི་དོན་ཙམ་བསྟན་པར་བྱ། །འདོད་ཁྲོ་གཏི་མུག་གསུམ་ལས་རླུང་མཁྲིས་བད་ཀན་གསུམ་སྲིད་དེ། །ལུས་ཡུལ་དུས་ལ་སོགས་པ་ཀུན་དང་བདེ་བཅས་དབང་བསྒྱུར་</w:t>
      </w:r>
      <w:r>
        <w:rPr>
          <w:rStyle w:val="FootnoteReference"/>
        </w:rPr>
        <w:footnoteReference w:id="22"/>
      </w:r>
      <w:r>
        <w:t xml:space="preserve">ཞེས། །དྲང་སྲོང་ཆེན་པོས་གསུངས་ཕྱིར་དེ་ཡི་ཁྱད་པར་མདོར་བསྟུན་</w:t>
      </w:r>
      <w:r>
        <w:rPr>
          <w:rStyle w:val="FootnoteReference"/>
        </w:rPr>
        <w:footnoteReference w:id="23"/>
      </w:r>
      <w:r>
        <w:t xml:space="preserve">ནས། །ཚུལ་རྟགས་</w:t>
      </w:r>
      <w:r>
        <w:rPr>
          <w:rStyle w:val="FootnoteReference"/>
        </w:rPr>
        <w:footnoteReference w:id="24"/>
      </w:r>
      <w:r>
        <w:t xml:space="preserve">ཟས་དང་གནས་དཔྱད་</w:t>
      </w:r>
      <w:r>
        <w:rPr>
          <w:rStyle w:val="FootnoteReference"/>
        </w:rPr>
        <w:footnoteReference w:id="25"/>
      </w:r>
      <w:r>
        <w:t xml:space="preserve">དགོངས་པ་ཉི་ཚེ་འདིར་བརྗོད་པ། །ལུས་རྩུབ་སྐེམས་སེམས་རྒོད་ཚིག་མང་གྲང་རླུང་གི་མི། །དམར་སེར་བློ་རྣོ་ཁྲོ་ལ་དྲོད་ཆེ་དྲི་ཅན་མཁྲིས་པའི་མི། །དཀར་སྣུམ་ཚིག་གཡུང་ལྕི་ལ་དྲོད་ཆུང་གཉིད་ཆུང་བད་ཀན་མི། །[༩ན]གཉིས་དང་གསུམ་དུ་འདྲེས་པ་ཡང་ནི་དེ་ལས་ཤེས་པར་བྱ། །རྒན་དང་དར་དང་བྱིས་པ་རིམ་གྱིས་ལྟ་</w:t>
      </w:r>
      <w:r>
        <w:rPr>
          <w:rStyle w:val="FootnoteReference"/>
        </w:rPr>
        <w:footnoteReference w:id="26"/>
      </w:r>
      <w:r>
        <w:t xml:space="preserve">ཞིང་ཤེས་པར་བྱ། །ངད་ཅན་གྲང་བ་རླུང་གི་ཡུལ་ཏེ་ཚ་གདུང་མཁྲིས་པའི་ས། །རླན་ཅན་སྣུམ་བག་བད་ཀན་ཡུལ་ཏེ་འདྲེས་པ་དེ་ལས་བརྟག །ནང་པར་སྲོད་ནི་བད་ཀན་ཐོ་རངས་ཕྱི་དྲོ་རླུང་གི་དུས། །ཉི་མ་ཕྱེད་དང་ནམ་ཕྱེད་མཁྲིས་པའི་དུས་ཡིན་ཤེས་པར་བྱ། །དཔྱིད་ན་བད་ཀན་ལྡང་སྟེ་</w:t>
      </w:r>
      <w:r>
        <w:rPr>
          <w:rStyle w:val="FootnoteReference"/>
        </w:rPr>
        <w:footnoteReference w:id="27"/>
      </w:r>
      <w:r>
        <w:t xml:space="preserve">དབྱར་སྟོད་རླུང་སོགས་</w:t>
      </w:r>
      <w:r>
        <w:rPr>
          <w:rStyle w:val="FootnoteReference"/>
        </w:rPr>
        <w:footnoteReference w:id="28"/>
      </w:r>
      <w:r>
        <w:t xml:space="preserve">སྟོན་མཁྲིས་ལྡང་། །དབྱར་སྨད་རླུང་ལྡང་མཁྲིས་སོགས་</w:t>
      </w:r>
      <w:r>
        <w:rPr>
          <w:rStyle w:val="FootnoteReference"/>
        </w:rPr>
        <w:footnoteReference w:id="29"/>
      </w:r>
      <w:r>
        <w:t xml:space="preserve">དགུན་སྟོད་དགུན་སྨད་བད་ཀན་སོགས</w:t>
      </w:r>
      <w:r>
        <w:rPr>
          <w:rStyle w:val="FootnoteReference"/>
        </w:rPr>
        <w:footnoteReference w:id="30"/>
      </w:r>
      <w:r>
        <w:t xml:space="preserve">། །སྟོན་ནི་རླུང་ཞི་དགུན་སྟོད་མཁྲིས་ཞི་དབྱར་སྨད་བད་ཀན་ཞི། །ལུས་ཡུལ་དུས་དག་བརྗོད་ནས་བྲོ་</w:t>
      </w:r>
      <w:r>
        <w:rPr>
          <w:rStyle w:val="FootnoteReference"/>
        </w:rPr>
        <w:footnoteReference w:id="31"/>
      </w:r>
      <w:r>
        <w:t xml:space="preserve">དྲུག་ཁྱད་པར་མདོར་བསྟན་པ། །མངར་ཀུན་བསིལ་ཏེ་བད་ཀན་སྐྱེད་</w:t>
      </w:r>
      <w:r>
        <w:rPr>
          <w:rStyle w:val="FootnoteReference"/>
        </w:rPr>
        <w:footnoteReference w:id="32"/>
      </w:r>
      <w:r>
        <w:t xml:space="preserve">དེ་རླུང་མཁྲིས་སེལ་བྱེད་ན། །ཞུན་མར་བུ་རམ་སྙིང་གཟེར་གཟེ་མ་གྲོ་དང་སྟརྐ་དྲོ། །མུ་ཀ་སྦྲང་རྩི་སྐམ་སའི་ཤ་དང་ནས་དང་བུ་རམ་རྙིང</w:t>
      </w:r>
      <w:r>
        <w:rPr>
          <w:rStyle w:val="FootnoteReference"/>
        </w:rPr>
        <w:footnoteReference w:id="33"/>
      </w:r>
      <w:r>
        <w:t xml:space="preserve">། །བད་ཀན་སེལ་ཏེ་ཉེ་ཤིང་རམ་ཉེ་བད་ཀན་མི་སྐྱེད་སྙོམས། །ཚ་བ་དྲོ་སྟེ་མཁྲིས་སྐྱེ་</w:t>
      </w:r>
      <w:r>
        <w:rPr>
          <w:rStyle w:val="FootnoteReference"/>
        </w:rPr>
        <w:footnoteReference w:id="34"/>
      </w:r>
      <w:r>
        <w:t xml:space="preserve">རླུང་དང་བད་ཀན་སེལ་བྱེད་ན། །སྲོག་ཆགས་མཁྲིས་པ་མཁྲིས་སེལ་ན་ལེ་ཤམ་ནི་རླུང་ཡང་སྐྱེད</w:t>
      </w:r>
      <w:r>
        <w:rPr>
          <w:rStyle w:val="FootnoteReference"/>
        </w:rPr>
        <w:footnoteReference w:id="35"/>
      </w:r>
      <w:r>
        <w:t xml:space="preserve">། །སྐྱུར་ཀུན་དྲོ་སྟེ་མཁྲིས་པ་སྐྱེད་</w:t>
      </w:r>
      <w:r>
        <w:rPr>
          <w:rStyle w:val="FootnoteReference"/>
        </w:rPr>
        <w:footnoteReference w:id="36"/>
      </w:r>
      <w:r>
        <w:t xml:space="preserve">ཅིང་བད་ཀན་རླུང་སེལ་ན། །སྐྱུ་རུ་ར་དང་བལ་པོ་སེའུ་ནི་མཁྲིས་པ་སེལ་བར་བྱེད། །ཀུ་ཤུ་མངར་ནི་བསིལ་ལ་དར་བ་ཆུས་བསླད་མཁྲིས་མི་སྐྱེད། །ཁ་བ་བསིལ་ཏེ་རླུང་སྐྱེད་</w:t>
      </w:r>
      <w:r>
        <w:rPr>
          <w:rStyle w:val="FootnoteReference"/>
        </w:rPr>
        <w:footnoteReference w:id="37"/>
      </w:r>
      <w:r>
        <w:t xml:space="preserve">བད་ཀན་མཁྲིས་པ་སེལ་བྱེད་ན། །ཤུ་དག་སླེ་ཏྲེས་དྲོ་སྟེ་འཕྲོད་དང་སྦྱར་ན་རླུང་ཡང་སེལ། །བསྐ་བ་ཀུན་ནི་བསིལ་ཏེ་རླུང་སྐྱེད་</w:t>
      </w:r>
      <w:r>
        <w:rPr>
          <w:rStyle w:val="FootnoteReference"/>
        </w:rPr>
        <w:footnoteReference w:id="38"/>
      </w:r>
      <w:r>
        <w:t xml:space="preserve">བད་ཀན་མཁྲིས་སེལ་ན། །ཨ་རུ་ར་ནི་ཉེས་པ་གསུམ་པ་</w:t>
      </w:r>
      <w:r>
        <w:rPr>
          <w:rStyle w:val="FootnoteReference"/>
        </w:rPr>
        <w:footnoteReference w:id="39"/>
      </w:r>
      <w:r>
        <w:t xml:space="preserve">གནོད་མི་བྱེད་དེ་སྙོམས། །ཆང་རན་བད་ཀན་རླུང་སེལ་མང་</w:t>
      </w:r>
      <w:r>
        <w:rPr>
          <w:rStyle w:val="FootnoteReference"/>
        </w:rPr>
        <w:footnoteReference w:id="40"/>
      </w:r>
      <w:r>
        <w:t xml:space="preserve">ན་མཁྲིས་པ་སྐྱེད་པར་བྱེད། །ལན་ཚྭ་དྲོ་སྟེ་རླུང་སེལ་བད་ཀན་མཁྲིས་པ་སྐྱེ་</w:t>
      </w:r>
      <w:r>
        <w:rPr>
          <w:rStyle w:val="FootnoteReference"/>
        </w:rPr>
        <w:footnoteReference w:id="41"/>
      </w:r>
      <w:r>
        <w:t xml:space="preserve">བྱེད་ན། །རྒྱམ་ཚ་ལྕེ་མྱང་ཚ་</w:t>
      </w:r>
      <w:r>
        <w:rPr>
          <w:rStyle w:val="FootnoteReference"/>
        </w:rPr>
        <w:footnoteReference w:id="42"/>
      </w:r>
      <w:r>
        <w:t xml:space="preserve">ནི་མཁྲིས་པ་ལས་</w:t>
      </w:r>
      <w:r>
        <w:rPr>
          <w:rStyle w:val="FootnoteReference"/>
        </w:rPr>
        <w:footnoteReference w:id="43"/>
      </w:r>
      <w:r>
        <w:t xml:space="preserve">ཡང་གནོད་མི་བྱེད། །མངར་དང་བསྐ་དང་ལན་ཚྭ་གསུམ་ཡང་རིམ་</w:t>
      </w:r>
      <w:r>
        <w:rPr>
          <w:rStyle w:val="FootnoteReference"/>
        </w:rPr>
        <w:footnoteReference w:id="44"/>
      </w:r>
      <w:r>
        <w:t xml:space="preserve">བཞིན་མས་ལྕི་སྟེ། །སྐྱུར་དང་ཚ་</w:t>
      </w:r>
      <w:r>
        <w:rPr>
          <w:rStyle w:val="FootnoteReference"/>
        </w:rPr>
        <w:footnoteReference w:id="45"/>
      </w:r>
      <w:r>
        <w:t xml:space="preserve">དང་ཁ་བ་གསུམ་ནི་དེ་བཞིན་མར་ཞིང་</w:t>
      </w:r>
      <w:r>
        <w:rPr>
          <w:rStyle w:val="FootnoteReference"/>
        </w:rPr>
        <w:footnoteReference w:id="46"/>
      </w:r>
      <w:r>
        <w:t xml:space="preserve">ཡང་། །ཁ་བ་བསྐ་དང་ལན་ཚྭ་གསུམ་ཡང་རིམ་བཞིན་མས་རྩུབ་སྟེ། །མངར་དང་སྐྱུར་དང་ཚ་བ་</w:t>
      </w:r>
      <w:r>
        <w:rPr>
          <w:rStyle w:val="FootnoteReference"/>
        </w:rPr>
        <w:footnoteReference w:id="47"/>
      </w:r>
      <w:r>
        <w:t xml:space="preserve">གསུམ་ཡང་དེ་བཞིན་མར་</w:t>
      </w:r>
      <w:r>
        <w:rPr>
          <w:rStyle w:val="FootnoteReference"/>
        </w:rPr>
        <w:footnoteReference w:id="48"/>
      </w:r>
      <w:r>
        <w:t xml:space="preserve">ཞིང་འཇམ། །[༩བ]རླུང་མཁྲིས་བད་ཀན་གསུམ་ཀ་འདྲ་སྟེ་ཉིད་ཀྱིས་ཉིད་སྐྱེས་པས</w:t>
      </w:r>
      <w:r>
        <w:rPr>
          <w:rStyle w:val="FootnoteReference"/>
        </w:rPr>
        <w:footnoteReference w:id="49"/>
      </w:r>
      <w:r>
        <w:t xml:space="preserve">། །ལུས་དང་ཡུལ་དུས་ཟས་སྤྱོད་ཚུལ་གཅིག་འདོམ་ན་ནད་ལྡང་སྟེ། །ཇི་ལྟར་མཐུན་པར་འཕྲོད་སྦྱར་རླུང་མཁྲིས་བད་ཀན་མི་ལྡང་ཕན། །དེ་ཕྱིར་འཕྲོད་དང་མི་འཕྲོད་ལ་སོགས་ཚུལ་བཞིན་འདིར་བསྟན་པ། །རླུང་ནི་མངར་སྣུམ་ལྕི་དྲོ་འཕྲོད་</w:t>
      </w:r>
      <w:r>
        <w:rPr>
          <w:rStyle w:val="FootnoteReference"/>
        </w:rPr>
        <w:footnoteReference w:id="50"/>
      </w:r>
      <w:r>
        <w:t xml:space="preserve">དེ་རྩུབ་ཡང་བསིལ་མི་འཕྲོད། །མཁྲིས་པ་ཁ་མངར་བསིལ་དང་འཕྲོད་</w:t>
      </w:r>
      <w:r>
        <w:rPr>
          <w:rStyle w:val="FootnoteReference"/>
        </w:rPr>
        <w:footnoteReference w:id="51"/>
      </w:r>
      <w:r>
        <w:t xml:space="preserve">དེ་ཚ་སྐྱུར་དྲོ་མི་འཕྲོད། །བད་ཀན་སྣུམ་ལྕི་བསིལ་དང་མི་འཕྲོད་རྩུབ་ཚ་སྤྱོད་</w:t>
      </w:r>
      <w:r>
        <w:rPr>
          <w:rStyle w:val="FootnoteReference"/>
        </w:rPr>
        <w:footnoteReference w:id="52"/>
      </w:r>
      <w:r>
        <w:t xml:space="preserve">དང་འཕྲོད། །དེ་བས་རང་གི་ལུས་དང་དུས་གནས་ཟས་དང་འཕྲོད་སྤྱད་ཕྱིར། །དཔྱིད་ཟླ་གཉིས་ནི་བད་ཀན་བསྐྱེད་དུས་ཡིན་ཏེ་ནད་། །བད་ཀན་དྲང་ཞིང་བཀྲུ་སྨན་སྐྱུག་སྨན་བཏང་ཞིང་ཆུ་ཚན་བཏུང་། །གྲོ་ནས་བསྲེག་ཤ་སྦྲང་</w:t>
      </w:r>
      <w:r>
        <w:rPr>
          <w:rStyle w:val="FootnoteReference"/>
        </w:rPr>
        <w:footnoteReference w:id="53"/>
      </w:r>
      <w:r>
        <w:t xml:space="preserve">རྩི་ལ་སོགས་རྩུབ་བསྐ་ཡང་བ་བཟའ། །སྦྲང་ཆང་རྒུན་ཆང་སྒ་ཆུ་སྦྲང་</w:t>
      </w:r>
      <w:r>
        <w:rPr>
          <w:rStyle w:val="FootnoteReference"/>
        </w:rPr>
        <w:footnoteReference w:id="54"/>
      </w:r>
      <w:r>
        <w:t xml:space="preserve">ཆུ་བུ་རམ་ཆང་ཉིད་</w:t>
      </w:r>
      <w:r>
        <w:rPr>
          <w:rStyle w:val="FootnoteReference"/>
        </w:rPr>
        <w:footnoteReference w:id="55"/>
      </w:r>
      <w:r>
        <w:t xml:space="preserve">བཏུང་། །མར་ཚིལ་ལ་སོགས་སྣུམ་ལྕི་ཁ་ར་སྐྱུར་པོ་ཚ་ཕྲོམ་དག། །མངར་འཇམ་སྐྱུར་ན་བསིལ་བག་ཡང་ཞིང་ཉིན་པར་ལོག་མི་བྱ། །ཆུ་</w:t>
      </w:r>
      <w:r>
        <w:rPr>
          <w:rStyle w:val="FootnoteReference"/>
        </w:rPr>
        <w:footnoteReference w:id="56"/>
      </w:r>
      <w:r>
        <w:t xml:space="preserve">ཚས་ལུས་བཀྲུ་མཉེ་ཞིང་ལས་བསྐྱོད་བཅག་བྱ་ཅི་རན་བྱ། །གནས་ཀྱང་ཧ་ཅང་མི་ཚ་མི་གྲང་རན་དྲོ་གྲིབ་མར་འདུགདབྱར་སྟོད་ཟླ་གཉིས་མ་</w:t>
      </w:r>
      <w:r>
        <w:rPr>
          <w:rStyle w:val="FootnoteReference"/>
        </w:rPr>
        <w:footnoteReference w:id="57"/>
      </w:r>
      <w:r>
        <w:t xml:space="preserve">འབྲི་དུས་ཡིན་ཉལ་པོ་དྲག་ཤུལ་སྤང་། །ངལ་དུབ་མི་བྱ་བག་འབྲས་འོ་མ་མར་སར་ཤ་དག་བཟའ། །བུ་རམ་ཚིལ་ནི་ཅུང་ཟད་བཟའ་སྟེ་ཆང་ཉུང་ཡང་བ་བཏུང་། །འོ་མ་བསྐོལ་གྲང་</w:t>
      </w:r>
      <w:r>
        <w:rPr>
          <w:rStyle w:val="FootnoteReference"/>
        </w:rPr>
        <w:footnoteReference w:id="58"/>
      </w:r>
      <w:r>
        <w:t xml:space="preserve">ཁ་རས་བཏབ་དང་དར་བ་འཐུངས་ན་ཕན། །ལན་ཚ་</w:t>
      </w:r>
      <w:r>
        <w:rPr>
          <w:rStyle w:val="FootnoteReference"/>
        </w:rPr>
        <w:footnoteReference w:id="59"/>
      </w:r>
      <w:r>
        <w:t xml:space="preserve">སྐྱུར་ཞིང་ན་ལེ་ཤམ་ལ་སོགས་པ་ཚ་སྐྱུར་སྤང་། །ཆུ་འཇམ་ཙམ་གྱིས་ལུས་བཀྲུ་སྒྲ་སྙན་མཉན་ཞིང་གདགས། །ཆར་པར་རེག་བྱ་ཉིན་པར་ཙོག་བུར་གཉིད་ཀྱིས་ལོག་ན་ཕན། །གནས་ཀྱང་སེར་</w:t>
      </w:r>
      <w:r>
        <w:rPr>
          <w:rStyle w:val="FootnoteReference"/>
        </w:rPr>
        <w:footnoteReference w:id="60"/>
      </w:r>
      <w:r>
        <w:t xml:space="preserve">བུ་དྲག་པོའི་ངད་མེད་དྲོ་མིན་བསིལ་བར་འདུག །དབྱར་སྨད་ཟླ་བ་གཉིས་ན་མཁྲིས་པ་སོགས་ཤིང་</w:t>
      </w:r>
      <w:r>
        <w:rPr>
          <w:rStyle w:val="FootnoteReference"/>
        </w:rPr>
        <w:footnoteReference w:id="61"/>
      </w:r>
      <w:r>
        <w:t xml:space="preserve">རླུང་ལྡང་སྟེ། །ཕྱི་རོལ་ཚ་ལ་ལུས་ཀྱི་ནང་གྲང་ནད་གསུམ་གཡོས་པས་</w:t>
      </w:r>
      <w:r>
        <w:rPr>
          <w:rStyle w:val="FootnoteReference"/>
        </w:rPr>
        <w:footnoteReference w:id="62"/>
      </w:r>
      <w:r>
        <w:t xml:space="preserve">ན། །རླུང་ནད་བསལ་ཕྱིར་ལུས་མཉེ་སྣུམ་བསྐུ་སྨན་ཆུ་བསྐོལ་བས་བཀྲུ། །རླུང་ནད་སེལ་དེས་ཏིལ་མར་མས་གཏོང་</w:t>
      </w:r>
      <w:r>
        <w:rPr>
          <w:rStyle w:val="FootnoteReference"/>
        </w:rPr>
        <w:footnoteReference w:id="63"/>
      </w:r>
      <w:r>
        <w:t xml:space="preserve">དུགས་དང་ལུམས་ཀྱང་བྱ། །ཟས་ཀྱང་ཧ་ཅང་ཚ་མིན་མངར་སྐྱུར་མེད་པར་རན་པར་སྦྱར། །ཕོ་བ་དྲོད་སྐྱེད་</w:t>
      </w:r>
      <w:r>
        <w:rPr>
          <w:rStyle w:val="FootnoteReference"/>
        </w:rPr>
        <w:footnoteReference w:id="64"/>
      </w:r>
      <w:r>
        <w:t xml:space="preserve">བག་དང་མར་ཚིལ་སྦྲང་རྩི་བར་འགའ་བཟའ། །ཡོས་དང་[༡༠ན]འབྲས་ཆན་མར་ཁུས་བླུགས་</w:t>
      </w:r>
      <w:r>
        <w:rPr>
          <w:rStyle w:val="FootnoteReference"/>
        </w:rPr>
        <w:footnoteReference w:id="65"/>
      </w:r>
      <w:r>
        <w:t xml:space="preserve">དང་ཟན་དྲོན་ཤ་དག་བཟའ། །ཆང་ཡང་ཅུང་ཟད་བཏུང་སྟེ་ཆུ་དང་ཆུ་གྲོག་</w:t>
      </w:r>
      <w:r>
        <w:rPr>
          <w:rStyle w:val="FootnoteReference"/>
        </w:rPr>
        <w:footnoteReference w:id="66"/>
      </w:r>
      <w:r>
        <w:t xml:space="preserve">སྤང་བར་བྱ། །རླན་ལ་མི་འདུག་མི་འགྲོ་ལུས་ལ་ཆར་པས་གཤེར་མི་བྱ། །སྟོབས་དང་དྲག་ཤུལ་ངལ་ཞིང་དུབ་པར་གྱུར་པའི་བག་དང་ཡང་། །ཉིན་མཚན་མི་བདེ་ཉིན་པར་མི་ལོག་ཉལ་པོ་བརྟུན་བྱེད་སྤང་། །གནས་ཀྱང་རླན་མེད་རླུང་མི་ལྡང་ལ་བསིལ་བར་སྟན་བཏིང་</w:t>
      </w:r>
      <w:r>
        <w:rPr>
          <w:rStyle w:val="FootnoteReference"/>
        </w:rPr>
        <w:footnoteReference w:id="67"/>
      </w:r>
      <w:r>
        <w:t xml:space="preserve">འདུག །སྟོན་ཟླ་གཉིས་ནི་མཁྲིས་པ་སྐྱེ་བའི་དུས་ཡིན་ནད་ལྡང་བས། །བསིལ་མངར་བཀྲུ་སྨན་གཏང་ཞིང་གཏར་ཀས་ཁྲག་ཀྱང་ཅི་རན་དབྱུང་། །ཁ་ཞིང་མངར་ལ་བསིལ་བའི་སྨན་ཡང་རྟག་ཏུ་བཟའ་བར་བྱ། །དུས་འདིའི་ཆུ་ནི་དུག་མེད་གཙང་དང་བཀྲུས་ཤིང་འཐུངས་ན་ཕན། །ཟས་ཀྱང་འབྲས་ནས་སྲན་མ་སྦྲང་རྩི་ཁ་ར་ཤ་ལ་སོགས། །མངར་ཞིང་ཁ་ལ་ཡང་བ་མར་སར་འོ་མ་བཟའ་ཞིང་བཏུང་། །ཆང་ལྕི་དྲག་པོའི་རོ་ཡོད་མི་བཏུང་ར་རོར་མི་བྱ་སྟེ། ཚིལ་དང་ཏིལ་མར་མི་བཟའ་ཟིལ་པར་མི་འགྲོ་འདུག་མི་བྱ། །ཚ་བའི་ཟས་དང་ཡུལ་ཡང་ཟླ་གྲོགས་ཡིད་དུ་འོང་བ་བསྟེན། །ཆུ་འཇམ་ཙམ་གྱིས་ལུས་བཀྲུ་གོས་ཀྱང་དྲི་མ་མེད་པ་བགོ། །རྒྱན་དང་དྲི་ཞིམ་ལུས་ལ་གདགས་ཤིང་ཉིན་མཚན་མི་བདེ་</w:t>
      </w:r>
      <w:r>
        <w:rPr>
          <w:rStyle w:val="FootnoteReference"/>
        </w:rPr>
        <w:footnoteReference w:id="68"/>
      </w:r>
      <w:r>
        <w:t xml:space="preserve">སྟེ། །གནས་ཀྱང་དྲོ་མིན་སེར་</w:t>
      </w:r>
      <w:r>
        <w:rPr>
          <w:rStyle w:val="FootnoteReference"/>
        </w:rPr>
        <w:footnoteReference w:id="69"/>
      </w:r>
      <w:r>
        <w:t xml:space="preserve">བུས་མི་ཕོག་བསིལ་བག་ཅན་ལ་འདུག །དགུན་སྟོད་དགུན་སྨད་ཟླ་བཞི་ཕྱི་གྲང་ནང་ཚ་བད་ཀན་སོགས</w:t>
      </w:r>
      <w:r>
        <w:rPr>
          <w:rStyle w:val="FootnoteReference"/>
        </w:rPr>
        <w:footnoteReference w:id="70"/>
      </w:r>
      <w:r>
        <w:t xml:space="preserve">། །གོས་དྲོར་བགོ་ཞིང་རླན་དང་ལྷགས་པ་</w:t>
      </w:r>
      <w:r>
        <w:rPr>
          <w:rStyle w:val="FootnoteReference"/>
        </w:rPr>
        <w:footnoteReference w:id="71"/>
      </w:r>
      <w:r>
        <w:t xml:space="preserve">བག་བྱ་ཉི་མའང་འདེ</w:t>
      </w:r>
      <w:r>
        <w:rPr>
          <w:rStyle w:val="FootnoteReference"/>
        </w:rPr>
        <w:footnoteReference w:id="72"/>
      </w:r>
      <w:r>
        <w:t xml:space="preserve">། །ཟས་ཀྱང་ཤ་ཚོན་རུས་ཁུ་མར་ཚིལ་</w:t>
      </w:r>
      <w:r>
        <w:rPr>
          <w:rStyle w:val="FootnoteReference"/>
        </w:rPr>
        <w:footnoteReference w:id="73"/>
      </w:r>
      <w:r>
        <w:t xml:space="preserve">སྣུམ་བག་འགྲངས་པར་བཟའ། །མངར་སྐྱུར་ལན་ཚྭ་དྲོད་བག་ཆེར་བཟའ་གསར་ཏོག་འབྲུ་དག་བཟའ། །རན་པར་སྣ་ཚོགས་ཆང་བཏུང་ངལ་བའི་ལས་དག་བྱས་ཀྱང་སླ། །རྩེལ་</w:t>
      </w:r>
      <w:r>
        <w:rPr>
          <w:rStyle w:val="FootnoteReference"/>
        </w:rPr>
        <w:footnoteReference w:id="74"/>
      </w:r>
      <w:r>
        <w:t xml:space="preserve">བཅག་ལུས་སྦྱང་སྐབས་སྐབས་མགོ་ལུས་ཏིལ་མར་བསྐུ་ཞིང་མཉེ། །དེ་རྗེས་སྐྱུ་རུ་ར་ལ་སོགས་པ་སྨན་བསྐོལ་ཆུས་ཀྱང་བཀྲུ། །གནས་ཀྱང་བསྲོ་ཁང་དྲོན་པོར་མེ་དང་སྟན་སྟུག་ལྡན་པར་འདུག །དབྱར་སྟོད་ཚ་དུས་དབྱར་སྨད་རླུང་དུས་བཀྲུ་སྨན་མི་གཏང་</w:t>
      </w:r>
      <w:r>
        <w:rPr>
          <w:rStyle w:val="FootnoteReference"/>
        </w:rPr>
        <w:footnoteReference w:id="75"/>
      </w:r>
      <w:r>
        <w:t xml:space="preserve">སྟེ། །དགུན་སྟོད་དགུན་སྨད་གྲང་དང་རྒས་ལ་སྐྱུག་སྨན་གཏར་ག་སྤང་། །དགུན་གཉིས་དབྱར་སྟོད་ལུམས་དུགས་མི་བྱ་[༡༠བ]ནད་ཀྱིས་གཟིར་ཀྱང་སླ། །དེ་ལྟར་ཡིན་ཡང་ལུས་དང་ནད་དུ་གར་མཐུན་བརྩམ་པར་</w:t>
      </w:r>
      <w:r>
        <w:rPr>
          <w:rStyle w:val="FootnoteReference"/>
        </w:rPr>
        <w:footnoteReference w:id="76"/>
      </w:r>
      <w:r>
        <w:t xml:space="preserve">བྱ། །རླུང་མཁྲིས་བད་ཀན་གསུམ་དང་འཕྲོད་པས་འཚོ་བའི་མདོ་བརྗོད་ནས། །བག་བྱེད་སྤྱོད་ལམ་ཅན་དག་རིང་དུ་འཚོ་ཕྱིར་ཡང་བསྟན་པ། །མེད་སྨྲ་ཅིར་ཡང་ཆོས་དང་རིགས་པ་གཞན་དག་གསུམ་ལ་འཛེམ། །སྔར་བྱས་ནང་ནུབ་བསམ་ཞིང་སྐྱོར་</w:t>
      </w:r>
      <w:r>
        <w:rPr>
          <w:rStyle w:val="FootnoteReference"/>
        </w:rPr>
        <w:footnoteReference w:id="77"/>
      </w:r>
      <w:r>
        <w:t xml:space="preserve">དོར་ཕྱིན་ཆག་</w:t>
      </w:r>
      <w:r>
        <w:rPr>
          <w:rStyle w:val="FootnoteReference"/>
        </w:rPr>
        <w:footnoteReference w:id="78"/>
      </w:r>
      <w:r>
        <w:t xml:space="preserve">བག་ཆེར་བྱ། །བྱེད་པ་གང་ལ་རྡུལ་མེད་རང་ཉམ་མེད་ཅིང་འདོད་ཆེན་སྤང་། །ང་རྒྱལ་ལང་ཚོས་</w:t>
      </w:r>
      <w:r>
        <w:rPr>
          <w:rStyle w:val="FootnoteReference"/>
        </w:rPr>
        <w:footnoteReference w:id="79"/>
      </w:r>
      <w:r>
        <w:t xml:space="preserve">སྤྱི་བརྟོལ་ཆེ་མིན་ཤེས་དམན་ཁུམ་</w:t>
      </w:r>
      <w:r>
        <w:rPr>
          <w:rStyle w:val="FootnoteReference"/>
        </w:rPr>
        <w:footnoteReference w:id="80"/>
      </w:r>
      <w:r>
        <w:t xml:space="preserve">མི་བྱ། །སྡིག་གྲོགས་སྤང་ཞིང་དགེ་བཤེས་</w:t>
      </w:r>
      <w:r>
        <w:rPr>
          <w:rStyle w:val="FootnoteReference"/>
        </w:rPr>
        <w:footnoteReference w:id="81"/>
      </w:r>
      <w:r>
        <w:t xml:space="preserve">བསྟེན་ཏེ་གཏོང་སྨོས་དགེ་བཅུ་སྤྱད། །གསོང་དེས་ཚུལ་ཆགས་གཞན་ལ་གནོད་མིན་མི་ལ་བྱམས་པར་བྱ། །ལྷ་དང་རྒྱལ་པོར་ཉེར་བསམ་ལུང་མཉན་</w:t>
      </w:r>
      <w:r>
        <w:rPr>
          <w:rStyle w:val="FootnoteReference"/>
        </w:rPr>
        <w:footnoteReference w:id="82"/>
      </w:r>
      <w:r>
        <w:t xml:space="preserve">ཡིད་དང་མཐུན་པར་སྒྲུབ</w:t>
      </w:r>
      <w:r>
        <w:rPr>
          <w:rStyle w:val="FootnoteReference"/>
        </w:rPr>
        <w:footnoteReference w:id="83"/>
      </w:r>
      <w:r>
        <w:t xml:space="preserve">། །རྒྱལ་པོའི་སྲས་དང་རྨ་ནི་ཆུང་ཡང་མི་བརྙས་</w:t>
      </w:r>
      <w:r>
        <w:rPr>
          <w:rStyle w:val="FootnoteReference"/>
        </w:rPr>
        <w:footnoteReference w:id="84"/>
      </w:r>
      <w:r>
        <w:t xml:space="preserve">བག་ཆེར་བྱ། །སྤྱོད་ལམ་སྒྱུ་མས་མི་བསླུ་བཀའ་ཁྲིམས་ཡུལ་ཆོས་བསྲུང་། །གཞན་གྱི་དཔྱས་</w:t>
      </w:r>
      <w:r>
        <w:rPr>
          <w:rStyle w:val="FootnoteReference"/>
        </w:rPr>
        <w:footnoteReference w:id="85"/>
      </w:r>
      <w:r>
        <w:t xml:space="preserve">སྐྱོན་མི་བརྗོད་རྟོག་</w:t>
      </w:r>
      <w:r>
        <w:rPr>
          <w:rStyle w:val="FootnoteReference"/>
        </w:rPr>
        <w:footnoteReference w:id="86"/>
      </w:r>
      <w:r>
        <w:t xml:space="preserve">འདོད་གཏུམ་ཆོས་འགྲན་མི་བྱ། །དགེ་སློང་སློབ་དཔོན་ཕ་མའི་གོང་དུ་མི་འགྲོ་སྲི་ཞུ་སྐྱེད། །དགེ་སྦྱོང་དྲང་སྲོང་སྲོག་ཆགས་ཡ་མཚན་མཉན་</w:t>
      </w:r>
      <w:r>
        <w:rPr>
          <w:rStyle w:val="FootnoteReference"/>
        </w:rPr>
        <w:footnoteReference w:id="87"/>
      </w:r>
      <w:r>
        <w:t xml:space="preserve">གཏོད་སྦྲུལ་མི་རྩེ</w:t>
      </w:r>
      <w:r>
        <w:rPr>
          <w:rStyle w:val="FootnoteReference"/>
        </w:rPr>
        <w:footnoteReference w:id="88"/>
      </w:r>
      <w:r>
        <w:t xml:space="preserve">། །མ་རྟོགས་ཤིང་ཆེན་མཆོད་རྟེན་དྲུང་དང་ལམ་མདོ་ཕུག་སྟོང་དང་། །སེམས་ཅན་མང་དུ་བསད་པའི་</w:t>
      </w:r>
      <w:r>
        <w:rPr>
          <w:rStyle w:val="FootnoteReference"/>
        </w:rPr>
        <w:footnoteReference w:id="89"/>
      </w:r>
      <w:r>
        <w:t xml:space="preserve">སློ་ས་དུར་ཁྲོད་ཉལ་མི་བྱ། །གཉན་པའི་མཚོ་དང་ཆུ་མིག་བཟང་པོར་མི་བཀྲུ་མི་བཤལ་ཏེ། །རྡོ་ཤིང་དགོན་པའི་ཤིང་ཆེན་མི་བཅད་ཕ་བོང་གཞོམ་མི་བྱ། །མཆོད་རྟེན་རྒྱལ་མཚན་ཨརྒའི་</w:t>
      </w:r>
      <w:r>
        <w:rPr>
          <w:rStyle w:val="FootnoteReference"/>
        </w:rPr>
        <w:footnoteReference w:id="90"/>
      </w:r>
      <w:r>
        <w:t xml:space="preserve">གྲིབ་མ་མཎྜལ་མི་འགོང་</w:t>
      </w:r>
      <w:r>
        <w:rPr>
          <w:rStyle w:val="FootnoteReference"/>
        </w:rPr>
        <w:footnoteReference w:id="91"/>
      </w:r>
      <w:r>
        <w:t xml:space="preserve">ཞིང། །མི་རོ་གཏོར་མ་ཡས་སྟགས་</w:t>
      </w:r>
      <w:r>
        <w:rPr>
          <w:rStyle w:val="FootnoteReference"/>
        </w:rPr>
        <w:footnoteReference w:id="92"/>
      </w:r>
      <w:r>
        <w:t xml:space="preserve">ཧོམ་ཁུང་ཐལ་ཁུང་བཅག་མི་བྱ། །ནམ་མཁའ་བན་བུན་ཉི་མ་ཕྱེད་དང་དམར་ཐག་ཆད་པའི་ཚེ། །མི་བཟའ་མི་བཏུང་ཡི་གེ་ཀློག་མིན་ཉལ་པོ་ལས་དང་ཡང</w:t>
      </w:r>
      <w:r>
        <w:rPr>
          <w:rStyle w:val="FootnoteReference"/>
        </w:rPr>
        <w:footnoteReference w:id="93"/>
      </w:r>
      <w:r>
        <w:t xml:space="preserve">། །ཉི་མ་ལ་སོགས་འོད་ཟེར་ཕྲ་སྔགས་མི་རིང་རིང་མི་བལྟ། །ལྷ་ཁང་སྒོར་མི་ཉལ་ཏེ་རི་སྣ་གྲོག་སྣར་གནས་མི་བཅའ། །ཡ་མཚན་ཤེས་དྲག་མི་བསྟེན་བུད་མེད་ངག་མི་མཉན། །བུད་མེད་རྒན་ལ་མི་རྒྱོ་རྩལ་རྒྱོས་</w:t>
      </w:r>
      <w:r>
        <w:rPr>
          <w:rStyle w:val="FootnoteReference"/>
        </w:rPr>
        <w:footnoteReference w:id="94"/>
      </w:r>
      <w:r>
        <w:t xml:space="preserve">སྨྲ་འགྲོས་དུབ་མི་བྱ། །གད་མོ་ཆེ་ཞིང་རིང་དུ་དགོད་</w:t>
      </w:r>
      <w:r>
        <w:rPr>
          <w:rStyle w:val="FootnoteReference"/>
        </w:rPr>
        <w:footnoteReference w:id="95"/>
      </w:r>
      <w:r>
        <w:t xml:space="preserve">དང་ངུད་མོ་དྲག་པོ་སྤང་། །རྟག་ཏུ་མི་འདུག་རིང་དུ་མི་འགྲེང་[༡༡ན]ཅི་ནུས་རན་པར་བཅག །སྦྲིད་པ་ལུད་པ་ཁུ་</w:t>
      </w:r>
      <w:r>
        <w:rPr>
          <w:rStyle w:val="FootnoteReference"/>
        </w:rPr>
        <w:footnoteReference w:id="96"/>
      </w:r>
      <w:r>
        <w:t xml:space="preserve">ཆུ་མཆི་མ་སྣབས་འཕྱེན་</w:t>
      </w:r>
      <w:r>
        <w:rPr>
          <w:rStyle w:val="FootnoteReference"/>
        </w:rPr>
        <w:footnoteReference w:id="97"/>
      </w:r>
      <w:r>
        <w:t xml:space="preserve">བཤང་གཅི་དབྱལ</w:t>
      </w:r>
      <w:r>
        <w:rPr>
          <w:rStyle w:val="FootnoteReference"/>
        </w:rPr>
        <w:footnoteReference w:id="98"/>
      </w:r>
      <w:r>
        <w:t xml:space="preserve">། །མི་དགག་མ་བསྒྲུས་བཀྲེས་སྐོམ་ནད་གཉིད་གནག་མིན་མྱུར་དུ་བསལ། །ཉལ་པོ་སྐིགས་པ་ལུད་པ་ལ་སོགས་ཚེ་ལུས་མཇིང་</w:t>
      </w:r>
      <w:r>
        <w:rPr>
          <w:rStyle w:val="FootnoteReference"/>
        </w:rPr>
        <w:footnoteReference w:id="99"/>
      </w:r>
      <w:r>
        <w:t xml:space="preserve">མི་གཅུ། །གླལ་ན་ཁ་དགབ་སྦྲིད་པ་སྨྲ་ཚེ་ཧ་ཅང་ཁ་མི་བགྲད། །སེན་མོ་རིང་དུ་མི་བཞག་བྲེགས་ཏེ་ཕན་ཚུན་བྲུད་མི་བྱ། །མགོ་ལུས་ལག་པས་མི་བརྡབ་མགོ་བོ་</w:t>
      </w:r>
      <w:r>
        <w:rPr>
          <w:rStyle w:val="FootnoteReference"/>
        </w:rPr>
        <w:footnoteReference w:id="100"/>
      </w:r>
      <w:r>
        <w:t xml:space="preserve">དྲག་ཏུ་མི་སྤྲུགས་ཏེ</w:t>
      </w:r>
      <w:r>
        <w:rPr>
          <w:rStyle w:val="FootnoteReference"/>
        </w:rPr>
        <w:footnoteReference w:id="101"/>
      </w:r>
      <w:r>
        <w:t xml:space="preserve">། །དོན་མེད་ས་མི་བྲི་ཞིང་ལག་པ་མི་བརྡབ་མཆུ་</w:t>
      </w:r>
      <w:r>
        <w:rPr>
          <w:rStyle w:val="FootnoteReference"/>
        </w:rPr>
        <w:footnoteReference w:id="102"/>
      </w:r>
      <w:r>
        <w:t xml:space="preserve">མི་བྲི། །མི་ནུས་</w:t>
      </w:r>
      <w:r>
        <w:rPr>
          <w:rStyle w:val="FootnoteReference"/>
        </w:rPr>
        <w:footnoteReference w:id="103"/>
      </w:r>
      <w:r>
        <w:t xml:space="preserve">བཞིན་དུ་ཅི་མི་གདགས་</w:t>
      </w:r>
      <w:r>
        <w:rPr>
          <w:rStyle w:val="FootnoteReference"/>
        </w:rPr>
        <w:footnoteReference w:id="104"/>
      </w:r>
      <w:r>
        <w:t xml:space="preserve">ཏེ་མྱ་ངན་གནན་</w:t>
      </w:r>
      <w:r>
        <w:rPr>
          <w:rStyle w:val="FootnoteReference"/>
        </w:rPr>
        <w:footnoteReference w:id="105"/>
      </w:r>
      <w:r>
        <w:t xml:space="preserve">མི་བྱ། །དཔྱིད་དང་དབྱར་སྟོད་སྟོན་ནི་ཕྱུགས་མར་དུས་བཞིན་</w:t>
      </w:r>
      <w:r>
        <w:rPr>
          <w:rStyle w:val="FootnoteReference"/>
        </w:rPr>
        <w:footnoteReference w:id="106"/>
      </w:r>
      <w:r>
        <w:t xml:space="preserve">ཏིལ་མར་གྱིས། །རྟག་ཏུ་མགོ་དང་རྐང་མཐིལ་བསྐུ་ཞིང་བར་བར་ལུས་ཀྱང་བསྐུ། །སྟོན་དཔྱིད་མ་ཡིན་དུས་གཞན་</w:t>
      </w:r>
      <w:r>
        <w:rPr>
          <w:rStyle w:val="FootnoteReference"/>
        </w:rPr>
        <w:footnoteReference w:id="107"/>
      </w:r>
      <w:r>
        <w:t xml:space="preserve">རེས་འགའ་སྣ་དང་རྣ་བར་ཏིལ་མར་བླུགས</w:t>
      </w:r>
      <w:r>
        <w:rPr>
          <w:rStyle w:val="FootnoteReference"/>
        </w:rPr>
        <w:footnoteReference w:id="108"/>
      </w:r>
      <w:r>
        <w:t xml:space="preserve">། །སྐྱེར་པའི་ཁཎྜ་སྟང་ཟིལ་དག་གིས་བར་བར་མིག་ཀྱང་བསྐུ། །རྟག་ཏུ་ལུས་ཀྱི་བྱི་དོར་བྱ་ཞིང་སྨན་སྔགས་རིན་ཆེན་གདགས། །སེར་</w:t>
      </w:r>
      <w:r>
        <w:rPr>
          <w:rStyle w:val="FootnoteReference"/>
        </w:rPr>
        <w:footnoteReference w:id="109"/>
      </w:r>
      <w:r>
        <w:t xml:space="preserve">བུ་དྲག་པོ་མི་རོའི་དྲི་དང་དུད་པས་ཕོག་མི་བྱ། །ཆུ་ཚས་མགོ་ལུས་མི་བཀྲུ་བཀྲུ་སྨན་སྐྱུག་སྨན་གཏང་བ་དང་། །</w:t>
      </w:r>
      <w:r>
        <w:rPr>
          <w:rStyle w:val="FootnoteReference"/>
        </w:rPr>
        <w:footnoteReference w:id="110"/>
      </w:r>
      <w:r>
        <w:t xml:space="preserve">། །ཆམ་པ་མ་ཞུས་བཏབ་སྟེ་མགོ་ལུས་མི་བཀྲུ་སྣུམ་མི་བསྐུ། །སྐྱ་རེངས་</w:t>
      </w:r>
      <w:r>
        <w:rPr>
          <w:rStyle w:val="FootnoteReference"/>
        </w:rPr>
        <w:footnoteReference w:id="111"/>
      </w:r>
      <w:r>
        <w:t xml:space="preserve">ཤར་ནས་ཙོག་པུར་</w:t>
      </w:r>
      <w:r>
        <w:rPr>
          <w:rStyle w:val="FootnoteReference"/>
        </w:rPr>
        <w:footnoteReference w:id="112"/>
      </w:r>
      <w:r>
        <w:t xml:space="preserve">འདུག་སྟེ་དེ་རིང་ཅི་བྱ་བསམ། །ལངས་ནས་སོ་ཤིང་བཅའ་ཞིང་ཁ་ཡི་སྐྱོན་བསལ་ལག་གདོང་བཀྲུ། །དེ་ནས་སྨན་མཆོག་ཨ་རུ་ར་ནི་རྟག་ཟོས་བདུད་རྩི་ཡིན། །ལུག་གི་མར་མིན་མར་སར་ཞུན་མར་རྒས་སྲ་ཚེ་རིང་སྟེ། །འདི་ལ་སོགས་པ་ལུས་དང་ཚེ་ལ་ཕན་པའི་སྨན་ཟོས་ན། །བྱུག་པ་རྒྱན་དང་གོས་ཀྱིས་ཤིན་དུ་མཛེས་བྱས་ལྷ་ཡང་མཆོད། །དེ་ནས་སྲི་ཞུའི་གནས་དང་འཁོར་ལ་སྙན་བརྗོད་འཛུམ་བསྟན་ནས། །རྗེ་དཔོན་ལས་དང་བདག་གཞན་དོན་ལ་ནན་ཏན་བརྩོན་འགྲུས་སྐྱེད</w:t>
      </w:r>
      <w:r>
        <w:rPr>
          <w:rStyle w:val="FootnoteReference"/>
        </w:rPr>
        <w:footnoteReference w:id="113"/>
      </w:r>
      <w:r>
        <w:t xml:space="preserve">། །དུས་བཞིར་དྲོ་བབ་</w:t>
      </w:r>
      <w:r>
        <w:rPr>
          <w:rStyle w:val="FootnoteReference"/>
        </w:rPr>
        <w:footnoteReference w:id="114"/>
      </w:r>
      <w:r>
        <w:t xml:space="preserve">རན་པར་ཟས་བཟའ་ངོམས་པར་སྐོམ་འཐུང་</w:t>
      </w:r>
      <w:r>
        <w:rPr>
          <w:rStyle w:val="FootnoteReference"/>
        </w:rPr>
        <w:footnoteReference w:id="115"/>
      </w:r>
      <w:r>
        <w:t xml:space="preserve">སྟེ། །ཐུག་པ་ཁུ་ཚན་ལ་སོགས་སྣུམ་ལྕི་དྲོད་ཀུན་སྔར་བཟའ་ཞིང་། །འབྲས་ལ་སོགས་པ་བསིལ་ཡང་ཕྱིས་བཟའ་འཕྲད་</w:t>
      </w:r>
      <w:r>
        <w:rPr>
          <w:rStyle w:val="FootnoteReference"/>
        </w:rPr>
        <w:footnoteReference w:id="116"/>
      </w:r>
      <w:r>
        <w:t xml:space="preserve">མེད་ཕྱེ་མ་འགམ</w:t>
      </w:r>
      <w:r>
        <w:rPr>
          <w:rStyle w:val="FootnoteReference"/>
        </w:rPr>
        <w:footnoteReference w:id="117"/>
      </w:r>
      <w:r>
        <w:t xml:space="preserve">། །བབ་ཆོལ་ཧ་ཅང་འགྲངས་པར་བཟའ་མིན་མྱོས་པར་ཆང་མི་བཏུང་། །འབྲས་ཀྱིས་འགྲངས་རྗེས་ཕྱེ་ཟན་མི་བཟའ་[༡༡བ]དྲོད་རྗེས་སྐོམ་མི་བཏུང་། །སྐྱོ་མ་རན་པར་འཐུངས་ན་ལུས་བརྟ་</w:t>
      </w:r>
      <w:r>
        <w:rPr>
          <w:rStyle w:val="FootnoteReference"/>
        </w:rPr>
        <w:footnoteReference w:id="118"/>
      </w:r>
      <w:r>
        <w:t xml:space="preserve">ནང་ན་རྒན་ལ་བསོད། །བྲོ་</w:t>
      </w:r>
      <w:r>
        <w:rPr>
          <w:rStyle w:val="FootnoteReference"/>
        </w:rPr>
        <w:footnoteReference w:id="119"/>
      </w:r>
      <w:r>
        <w:t xml:space="preserve">དྲུག་གང་ཡང་གཅིག་ལ་ཆེར་ཟོས་</w:t>
      </w:r>
      <w:r>
        <w:rPr>
          <w:rStyle w:val="FootnoteReference"/>
        </w:rPr>
        <w:footnoteReference w:id="120"/>
      </w:r>
      <w:r>
        <w:t xml:space="preserve">ནད་ལྡང་རན་པར་སྦྱར། །འགྲངས་པའི་རྗེས་ལ་ཉལ་པོ་བང་སྟོབས་རྟ་རྒྱུག་ལ་སོགས་སྤང་། །ཤིང་ཏོག་ལྡམ་ལྡུམ་</w:t>
      </w:r>
      <w:r>
        <w:rPr>
          <w:rStyle w:val="FootnoteReference"/>
        </w:rPr>
        <w:footnoteReference w:id="121"/>
      </w:r>
      <w:r>
        <w:t xml:space="preserve">མང་ན་ནད་ལྡང་བ་མོས་ཕོག་པ་གནོད། །དབྱར་ཟླ་འབྲིང་པོའི་</w:t>
      </w:r>
      <w:r>
        <w:rPr>
          <w:rStyle w:val="FootnoteReference"/>
        </w:rPr>
        <w:footnoteReference w:id="122"/>
      </w:r>
      <w:r>
        <w:t xml:space="preserve">ཚེས་ལ་ལྡམ་ལྡུམ་བཟའ་དྲག་</w:t>
      </w:r>
      <w:r>
        <w:rPr>
          <w:rStyle w:val="FootnoteReference"/>
        </w:rPr>
        <w:footnoteReference w:id="123"/>
      </w:r>
      <w:r>
        <w:t xml:space="preserve">ནད་དུ་འགྱུར། །ནད་ཅན་ལུམས་ཀྱིས་དྲངས་ཏེ་མགྱོགས་ན་ནད་ལྡང་སྐྲན་དུ་འོང་། །མཆིན་པ་གཡེར་མ་སྤངས་ཏེ་ཟོས་ན་ཅུང་ཟད་སྙིང་ལ་གནོད། །ཟས་མཆོག་སྦྲང་རྩི་མར་རྙིང་ཆ་མཉམ་ཟོས་ན་དུག་བཞིན་གནོད། །མི་མཉམ་ཆེ་ཆུང་བྱས་ཀྱང་ཟོས་རྗེས་ཆང་དུ་</w:t>
      </w:r>
      <w:r>
        <w:rPr>
          <w:rStyle w:val="FootnoteReference"/>
        </w:rPr>
        <w:footnoteReference w:id="124"/>
      </w:r>
      <w:r>
        <w:t xml:space="preserve">འཐུངས་ན་གནོད། །མ་ལངས་ཞོ་དང་ལངས་མ་ཐག་གི་ཞོ་དྲོན་ནད་ཀུན་སློང</w:t>
      </w:r>
      <w:r>
        <w:rPr>
          <w:rStyle w:val="FootnoteReference"/>
        </w:rPr>
        <w:footnoteReference w:id="125"/>
      </w:r>
      <w:r>
        <w:t xml:space="preserve">། །ཆུ་བྱ་དབྱར་སྤང་ལྡུམ་མཆོག་ཀེའུ་ནི་</w:t>
      </w:r>
      <w:r>
        <w:rPr>
          <w:rStyle w:val="FootnoteReference"/>
        </w:rPr>
        <w:footnoteReference w:id="126"/>
      </w:r>
      <w:r>
        <w:t xml:space="preserve">དབྱར་ཟླ་འབྲིང་པོའི་སྨན། །སྨན་འཐུངས་ཤ་པའི་ཤ་གནོད་ག་གོན་ཞོ་འདྲེར་</w:t>
      </w:r>
      <w:r>
        <w:rPr>
          <w:rStyle w:val="FootnoteReference"/>
        </w:rPr>
        <w:footnoteReference w:id="127"/>
      </w:r>
      <w:r>
        <w:t xml:space="preserve">རིམས་སུ་འགྱུར། །བཙོང་བསྲེགས་</w:t>
      </w:r>
      <w:r>
        <w:rPr>
          <w:rStyle w:val="FootnoteReference"/>
        </w:rPr>
        <w:footnoteReference w:id="128"/>
      </w:r>
      <w:r>
        <w:t xml:space="preserve">སྦྲང་རྩིར་མི་འཕྲོད་ལྷན་ཅིག་ཟོས་ན་འཆི་བར་འགྱུར། །ཀེའུ་འམ་གནག་ཤ་ལྷན་ཅིག་ཟོས་ན་སྐྲན་དུ་འགྱུར། །དགུན་སྟོད་རྒྱ་གཡེར་ཟོས་ན་སྙིང་ནི་</w:t>
      </w:r>
      <w:r>
        <w:rPr>
          <w:rStyle w:val="FootnoteReference"/>
        </w:rPr>
        <w:footnoteReference w:id="129"/>
      </w:r>
      <w:r>
        <w:t xml:space="preserve">དྲགས་ན་མིག་ཀྱང་མདོངས། །</w:t>
      </w:r>
      <w:r>
        <w:rPr>
          <w:rStyle w:val="FootnoteReference"/>
        </w:rPr>
        <w:footnoteReference w:id="130"/>
      </w:r>
      <w:r>
        <w:t xml:space="preserve">མར་ཚིལ་ཟོས་དང་མི་འཕྲོད་ལྷ་བ་བཟའ་དྲགས་ན་སོ་འབྱུང་། །བྲ་བོ་</w:t>
      </w:r>
      <w:r>
        <w:rPr>
          <w:rStyle w:val="FootnoteReference"/>
        </w:rPr>
        <w:footnoteReference w:id="131"/>
      </w:r>
      <w:r>
        <w:t xml:space="preserve">མང་དུ་ཟོས་ན་རླུང་དང་ལུས་གཡའ་སྟེ། །ནུབ་མོ་ཆུ་འཐུང་ཆང་</w:t>
      </w:r>
      <w:r>
        <w:rPr>
          <w:rStyle w:val="FootnoteReference"/>
        </w:rPr>
        <w:footnoteReference w:id="132"/>
      </w:r>
      <w:r>
        <w:t xml:space="preserve">གནོན་ལ་ཕུག་རྙིང་</w:t>
      </w:r>
      <w:r>
        <w:rPr>
          <w:rStyle w:val="FootnoteReference"/>
        </w:rPr>
        <w:footnoteReference w:id="133"/>
      </w:r>
      <w:r>
        <w:t xml:space="preserve">དང་ཤ་སྐམ་སྤང་། །ཉ་དང་ཁ་ཚ་མར་ཚིལ་མི་འཕྲོད་སྣོད་ཀྱང་གཅིག་མི་བྱ། །ཉ་དང་འོ་མ་ལྷན་ཅིག་མང་ཟོས་ནང་ན་ཟེར་མ་གནོད། །ཤིང་ཏོག་ཆང་ལ་སོགས་ཏེ་སྐྱུར་དང་ཤང་ཚེ་ལ་ཕུག་རློན། །ཉུངས་རྙིང་</w:t>
      </w:r>
      <w:r>
        <w:rPr>
          <w:rStyle w:val="FootnoteReference"/>
        </w:rPr>
        <w:footnoteReference w:id="134"/>
      </w:r>
      <w:r>
        <w:t xml:space="preserve">འདི་རྣམས་གང་ཡང་འོ་མར་འཕྲོད་མིན་མང་ཟོས་གནོད། །འོ་ཚན་འཐུངས་རྗེས་ཆུ་གྲོག་</w:t>
      </w:r>
      <w:r>
        <w:rPr>
          <w:rStyle w:val="FootnoteReference"/>
        </w:rPr>
        <w:footnoteReference w:id="135"/>
      </w:r>
      <w:r>
        <w:t xml:space="preserve">འཐུངས་དང་རྒྱ་སྲན་ནག་པོ་གནོད། །ཟླ་བ་སྤྱང་ཀིས་ཟིན་ཚེ་ཟན་ཟོས་སོ་ན་ཤུ་བ་འབྱུང་། །གནག་ཤ་རྟ་རྟ་ཤ་</w:t>
      </w:r>
      <w:r>
        <w:rPr>
          <w:rStyle w:val="FootnoteReference"/>
        </w:rPr>
        <w:footnoteReference w:id="136"/>
      </w:r>
      <w:r>
        <w:t xml:space="preserve">ལྷན་ཅིག་ཟོས་ན་ལུས་ལ་གཡན་པ་འོང་། །གནག་ཤ་ཕག་ཤ་ལྷན་ཅིག་ཟོས་ན་ལྟོ་ཡི་སྲིན་བུར་འགྱུར། །ཉ་དང་ཁྱིམ་བྱའི་ཤ་གཉིས་ལྷན་ཅིག་ཟོས་ན་སྐྲན་དུ་འགྱུར། །ཁྱིམ་བྱའི་སྒོ་ངའི་སྤྲི་དང་སྒོག་སྐྱ་ཟོས་ན་དབུགས་མི་བདེ། །ཁྱིམ་བྱའི་ཤ་དང་རི་བོང་ཤ་གཉིས་ལྷན་ཅིག་ཟོས་ན་ཅུང་ཟད་</w:t>
      </w:r>
      <w:r>
        <w:rPr>
          <w:rStyle w:val="FootnoteReference"/>
        </w:rPr>
        <w:footnoteReference w:id="137"/>
      </w:r>
      <w:r>
        <w:t xml:space="preserve">འཁྲུ། །ཤ་མོ་ཡུངས་མར་[༡༢ན]ནང་དུ་བརྡོས་པ་ཟོས་ན་ལུས་ལ་གནོད། །མ་ནུའི་ས་བོན་</w:t>
      </w:r>
      <w:r>
        <w:rPr>
          <w:rStyle w:val="FootnoteReference"/>
        </w:rPr>
        <w:footnoteReference w:id="138"/>
      </w:r>
      <w:r>
        <w:t xml:space="preserve">སྦྲང་རྩིར་འཕྲད་མ་ཡིན། །ལ་ཕུག་བུ་རམ་མི་འཕྲོད་ཞོ་དང་བྱ་གག་ཤར་མི་འཕྲོད། །དེ་ལྟར་འཕྲོད་ཟས་གོམས་དང་རྟག་ཏུ་ཆགས་པ་</w:t>
      </w:r>
      <w:r>
        <w:rPr>
          <w:rStyle w:val="FootnoteReference"/>
        </w:rPr>
        <w:footnoteReference w:id="139"/>
      </w:r>
      <w:r>
        <w:t xml:space="preserve">དང་། །ལང་ཚོ་འཇུ་སླས་ཟོས་དང་ཉུང་ན་གནོད་པ་མེད་དང་བསྲེ། །འཕྲོད་པའི་ཟས་ཟོས་ཕྱི་དྲོའི་ལས་བྱས་ནམ་སྲོས་བདེ་བར་ཉལ། །དེ་ལྟར་ནན་ཏན་བག་བྱས་མི་ཚེ་ཚད་བཞིན་འཚོ་ངེས་པས། །སྐྱེས་ནས་ལོ་བཅུའི་བར་དུ་སྨ་མི་དབབ་ཅིང་རང་དགར་གཞག</w:t>
      </w:r>
      <w:r>
        <w:rPr>
          <w:rStyle w:val="FootnoteReference"/>
        </w:rPr>
        <w:footnoteReference w:id="140"/>
      </w:r>
      <w:r>
        <w:t xml:space="preserve">།དེ་ནས་ཉི་ཤུ་ལོན་ཏེ་ལོ་བཅུར་བསླབ་དང་བརྩལ་</w:t>
      </w:r>
      <w:r>
        <w:rPr>
          <w:rStyle w:val="FootnoteReference"/>
        </w:rPr>
        <w:footnoteReference w:id="141"/>
      </w:r>
      <w:r>
        <w:t xml:space="preserve">བར་བྱ། །དེ་ནས་ལྔ་བཅུ་ལྔ་ལོན་སུམ་ཅུ་རྩ་ལྔ་ཁྱུད་འཁོར་</w:t>
      </w:r>
      <w:r>
        <w:rPr>
          <w:rStyle w:val="FootnoteReference"/>
        </w:rPr>
        <w:footnoteReference w:id="142"/>
      </w:r>
      <w:r>
        <w:t xml:space="preserve">དུ། །ལོངས་སྤྱོད་གྲགས་པའི་ཡུལ་སྲིད་གཏམ་བྱས་ནས། །ལྔ་བཅུ་ལྔ་ལོན་ཕྱིན་ཆད་ཆོས་ལམ་ཡུམ་གྱི་ཆེད་བསྒྲུབ་ཕྱིར། །དགེ་ལ་བརྩོན་བསྐྱེད་ཐོས་རིག་གོམས་བྱེད་ལུས་སེམས་ཅི་བདེར་གནས། །དེ་ལྟར་སུས་ནུས་མི་ལུས་ཐོབ་པའི་དོན་ཡོད་སྐྱིད་ཅིང་དགེ །སློབ་དཔོན་འཕགས་པ་ཀླུ་སྒྲུབ་སྙིང་པོས་སྨན་པ་རྣམས་ལ་བརྫངས་པ། སྨན་འཚོ་བའི་མདོ་ཚིགས་སུ་བཅ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ལ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བཞིན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བ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ར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ད། ཞེས་པར་མ་གཞན་ནང་མེད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སྒྲང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ཆུ་སྦྲང། པེ་ཅིན། སྒ་ཆུ་རྒ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ཚྭ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ེར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ཅིང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བླུག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ིང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ཚན་མི་ལྡེ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ེར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ལ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། པེ་ཅིན། སྡེ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་པར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ད་དམན་ཞུམ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ས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སྤྱས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ན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རྱའི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མ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ོ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ལ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ང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ལ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་སྟེ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།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མི་འདེགས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ཞན། ཞེས་པར་མ་གཞན་ནང་མེད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ེར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དང། པེ་ཅིན། བཏང་བ་ལ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ག་པོར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བ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མ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།།རོ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ད།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ས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པོ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ས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ོང།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ལུན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ར་འདྲེས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།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ང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་དོ།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།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རྙིང། པེ་ཅིན། ཡུངས་རྙིངས།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ག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ྟ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་ཟད།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་དང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གཞག། ཅོ་ནེ། གར་བཞག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a432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23Z</dcterms:created>
  <dcterms:modified xsi:type="dcterms:W3CDTF">2017-04-20T18:01:23Z</dcterms:modified>
</cp:coreProperties>
</file>